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ignificant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sted_p_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P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706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959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GC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7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734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X-SX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59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074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27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6.525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03039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3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06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599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M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119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117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1204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458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0424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741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C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83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6.045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5.6207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0.523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767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TG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55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.823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2874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P-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.527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3.435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195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M-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5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.112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4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 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CT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2.08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2.836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3300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G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1.7125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874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6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M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6.13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699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4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AT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714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5.543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85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2 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-C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.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.891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8581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0.001 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2T11:31:42Z</dcterms:created>
  <dcterms:modified xsi:type="dcterms:W3CDTF">2025-01-22T1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